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67F0C" w14:textId="0017D3A7" w:rsidR="008676C9" w:rsidRDefault="00ED6C35">
      <w:pPr>
        <w:pStyle w:val="Title"/>
        <w:jc w:val="center"/>
        <w:rPr>
          <w:sz w:val="42"/>
          <w:szCs w:val="42"/>
        </w:rPr>
      </w:pPr>
      <w:bookmarkStart w:id="0" w:name="_36mxxhq6ysl8" w:colFirst="0" w:colLast="0"/>
      <w:bookmarkEnd w:id="0"/>
      <w:r>
        <w:rPr>
          <w:sz w:val="42"/>
          <w:szCs w:val="42"/>
        </w:rPr>
        <w:t xml:space="preserve">Experiment </w:t>
      </w:r>
      <w:r w:rsidR="00537A06">
        <w:rPr>
          <w:sz w:val="42"/>
          <w:szCs w:val="42"/>
        </w:rPr>
        <w:t>6</w:t>
      </w:r>
      <w:r>
        <w:rPr>
          <w:sz w:val="42"/>
          <w:szCs w:val="42"/>
        </w:rPr>
        <w:t xml:space="preserve">: </w:t>
      </w:r>
      <w:r w:rsidR="00537A06">
        <w:rPr>
          <w:sz w:val="42"/>
          <w:szCs w:val="42"/>
        </w:rPr>
        <w:t>String Recognizer</w:t>
      </w:r>
    </w:p>
    <w:p w14:paraId="35C4BB6A" w14:textId="77777777" w:rsidR="008676C9" w:rsidRDefault="008676C9">
      <w:pPr>
        <w:jc w:val="center"/>
        <w:rPr>
          <w:sz w:val="20"/>
          <w:szCs w:val="20"/>
        </w:rPr>
      </w:pPr>
    </w:p>
    <w:p w14:paraId="322AFBFD" w14:textId="1930EEAC" w:rsidR="00AA5DAC" w:rsidRDefault="00AA5DAC">
      <w:pPr>
        <w:jc w:val="center"/>
        <w:rPr>
          <w:sz w:val="20"/>
          <w:szCs w:val="20"/>
        </w:rPr>
      </w:pPr>
      <w:r>
        <w:rPr>
          <w:sz w:val="20"/>
          <w:szCs w:val="20"/>
        </w:rPr>
        <w:t>Hardik Panchal</w:t>
      </w:r>
      <w:r w:rsidR="00ED6C35">
        <w:rPr>
          <w:sz w:val="20"/>
          <w:szCs w:val="20"/>
        </w:rPr>
        <w:t xml:space="preserve"> </w:t>
      </w:r>
    </w:p>
    <w:p w14:paraId="575692FE" w14:textId="0F0AF378" w:rsidR="008676C9" w:rsidRDefault="00ED6C35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Roll Number </w:t>
      </w:r>
      <w:r w:rsidR="00AA5DAC">
        <w:rPr>
          <w:sz w:val="20"/>
          <w:szCs w:val="20"/>
        </w:rPr>
        <w:t>200070054</w:t>
      </w:r>
    </w:p>
    <w:p w14:paraId="2F521109" w14:textId="77777777" w:rsidR="008676C9" w:rsidRDefault="00ED6C35">
      <w:pPr>
        <w:jc w:val="center"/>
        <w:rPr>
          <w:sz w:val="20"/>
          <w:szCs w:val="20"/>
        </w:rPr>
      </w:pPr>
      <w:r>
        <w:rPr>
          <w:sz w:val="20"/>
          <w:szCs w:val="20"/>
        </w:rPr>
        <w:t>EE-214, WEL, IIT Bombay</w:t>
      </w:r>
    </w:p>
    <w:p w14:paraId="7A645C49" w14:textId="170E8505" w:rsidR="008676C9" w:rsidRDefault="00B50E35">
      <w:pPr>
        <w:jc w:val="center"/>
        <w:rPr>
          <w:sz w:val="20"/>
          <w:szCs w:val="20"/>
        </w:rPr>
      </w:pPr>
      <w:r>
        <w:rPr>
          <w:sz w:val="20"/>
          <w:szCs w:val="20"/>
        </w:rPr>
        <w:t>October 5</w:t>
      </w:r>
      <w:r w:rsidR="00ED6C35">
        <w:rPr>
          <w:sz w:val="20"/>
          <w:szCs w:val="20"/>
        </w:rPr>
        <w:t>, 2021</w:t>
      </w:r>
    </w:p>
    <w:p w14:paraId="77354A70" w14:textId="77777777" w:rsidR="008676C9" w:rsidRDefault="008676C9">
      <w:pPr>
        <w:jc w:val="right"/>
        <w:rPr>
          <w:sz w:val="20"/>
          <w:szCs w:val="20"/>
        </w:rPr>
      </w:pPr>
    </w:p>
    <w:p w14:paraId="52759682" w14:textId="77777777" w:rsidR="008676C9" w:rsidRDefault="00ED6C35">
      <w:pPr>
        <w:pStyle w:val="Heading2"/>
        <w:rPr>
          <w:sz w:val="30"/>
          <w:szCs w:val="30"/>
        </w:rPr>
      </w:pPr>
      <w:bookmarkStart w:id="1" w:name="_ibeb6f0gtd6" w:colFirst="0" w:colLast="0"/>
      <w:bookmarkEnd w:id="1"/>
      <w:r>
        <w:rPr>
          <w:sz w:val="30"/>
          <w:szCs w:val="30"/>
        </w:rPr>
        <w:t xml:space="preserve">Overview of the experiment: 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676C9" w14:paraId="4EF8117B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5ACC7" w14:textId="3D9D9AA9" w:rsidR="00C65EBB" w:rsidRPr="00AE5086" w:rsidRDefault="00CD00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AE5086">
              <w:t xml:space="preserve">In this experiment, </w:t>
            </w:r>
            <w:r w:rsidR="00C65EBB" w:rsidRPr="00AE5086">
              <w:t>we</w:t>
            </w:r>
            <w:r w:rsidRPr="00AE5086">
              <w:t xml:space="preserve"> will design a string detector using a Mealy</w:t>
            </w:r>
            <w:r w:rsidR="00A35B9E">
              <w:t>-</w:t>
            </w:r>
            <w:r w:rsidRPr="00AE5086">
              <w:t xml:space="preserve">type FSM </w:t>
            </w:r>
            <w:r w:rsidR="00A35B9E">
              <w:t>to</w:t>
            </w:r>
            <w:r w:rsidRPr="00AE5086">
              <w:t xml:space="preserve"> detect the occurrence of </w:t>
            </w:r>
            <w:r w:rsidR="00A35B9E">
              <w:t xml:space="preserve">the </w:t>
            </w:r>
            <w:r w:rsidRPr="00AE5086">
              <w:t>covid word in a string of letters. The design accepts a sequence of letters coded in binary and outputs a ’1’ if the required word is detected. The letters of covid can be present anywhere in the string but</w:t>
            </w:r>
            <w:r w:rsidR="00A35B9E">
              <w:t xml:space="preserve"> should be in</w:t>
            </w:r>
            <w:r w:rsidRPr="00AE5086">
              <w:t xml:space="preserve"> sequence. </w:t>
            </w:r>
          </w:p>
          <w:p w14:paraId="30B63AE8" w14:textId="6A3F6895" w:rsidR="00C84294" w:rsidRPr="00AE5086" w:rsidRDefault="00CD00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proofErr w:type="gramStart"/>
            <w:r w:rsidRPr="00AE5086">
              <w:t>e.g.</w:t>
            </w:r>
            <w:r w:rsidR="00C1751B">
              <w:t>,</w:t>
            </w:r>
            <w:r w:rsidRPr="00AE5086">
              <w:t>letters</w:t>
            </w:r>
            <w:proofErr w:type="spellEnd"/>
            <w:proofErr w:type="gramEnd"/>
            <w:r w:rsidRPr="00AE5086">
              <w:t xml:space="preserve"> a = ”00001”, b = ”00010” and so on.</w:t>
            </w:r>
          </w:p>
          <w:p w14:paraId="13F6E87C" w14:textId="2CC833F8" w:rsidR="003A3297" w:rsidRPr="00AE5086" w:rsidRDefault="00CD00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AE5086">
              <w:t>For instance</w:t>
            </w:r>
            <w:proofErr w:type="gramStart"/>
            <w:r w:rsidR="00A12279" w:rsidRPr="00AE5086">
              <w:t xml:space="preserve">, </w:t>
            </w:r>
            <w:r w:rsidRPr="00AE5086">
              <w:t>”</w:t>
            </w:r>
            <w:proofErr w:type="spellStart"/>
            <w:r w:rsidRPr="00AE5086">
              <w:t>lclolvlildl</w:t>
            </w:r>
            <w:proofErr w:type="spellEnd"/>
            <w:proofErr w:type="gramEnd"/>
            <w:r w:rsidRPr="00AE5086">
              <w:t>” is the input text then</w:t>
            </w:r>
          </w:p>
          <w:p w14:paraId="42BC5AE6" w14:textId="02419552" w:rsidR="008676C9" w:rsidRPr="003E05B9" w:rsidRDefault="00CD00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 w:rsidRPr="00AE5086">
              <w:t>the output sequence would be ”00000000010”.</w:t>
            </w:r>
          </w:p>
        </w:tc>
      </w:tr>
    </w:tbl>
    <w:p w14:paraId="1DC3730D" w14:textId="77777777" w:rsidR="008676C9" w:rsidRDefault="00ED6C35">
      <w:pPr>
        <w:pStyle w:val="Heading2"/>
        <w:rPr>
          <w:sz w:val="30"/>
          <w:szCs w:val="30"/>
        </w:rPr>
      </w:pPr>
      <w:bookmarkStart w:id="2" w:name="_ka6khbqw0bhl" w:colFirst="0" w:colLast="0"/>
      <w:bookmarkEnd w:id="2"/>
      <w:r>
        <w:rPr>
          <w:sz w:val="30"/>
          <w:szCs w:val="30"/>
        </w:rPr>
        <w:t xml:space="preserve">Approach to the experiment: </w:t>
      </w: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676C9" w14:paraId="17F61AB2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FC618A" w14:textId="093CB773" w:rsidR="008676C9" w:rsidRDefault="00F834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AE5086">
              <w:t>We will make a state transition table from this given below figure of a</w:t>
            </w:r>
            <w:r w:rsidR="00C1751B">
              <w:t>n</w:t>
            </w:r>
            <w:r w:rsidRPr="00AE5086">
              <w:t xml:space="preserve"> FSM.</w:t>
            </w:r>
            <w:r w:rsidR="00013E53" w:rsidRPr="00AE5086">
              <w:t xml:space="preserve"> In architecture</w:t>
            </w:r>
            <w:r w:rsidR="00C1751B">
              <w:t>,</w:t>
            </w:r>
            <w:r w:rsidR="00013E53" w:rsidRPr="00AE5086">
              <w:t xml:space="preserve"> we have defined </w:t>
            </w:r>
            <w:r w:rsidR="00B951B0" w:rsidRPr="00AE5086">
              <w:t>three</w:t>
            </w:r>
            <w:r w:rsidR="00013E53" w:rsidRPr="00AE5086">
              <w:t xml:space="preserve"> different processes.</w:t>
            </w:r>
          </w:p>
          <w:p w14:paraId="669B252A" w14:textId="68EDA6F4" w:rsidR="000E74A4" w:rsidRPr="00AE5086" w:rsidRDefault="000E74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noProof/>
              </w:rPr>
              <w:drawing>
                <wp:inline distT="0" distB="0" distL="0" distR="0" wp14:anchorId="002AD1A9" wp14:editId="5BAF53B5">
                  <wp:extent cx="4126375" cy="2076702"/>
                  <wp:effectExtent l="0" t="0" r="762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0162" cy="20886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A811EA" w14:textId="1BB46121" w:rsidR="00013E53" w:rsidRPr="00AE5086" w:rsidRDefault="00A134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AE5086">
              <w:t xml:space="preserve">First is </w:t>
            </w:r>
            <w:r w:rsidR="00B951B0" w:rsidRPr="00AE5086">
              <w:t xml:space="preserve">the </w:t>
            </w:r>
            <w:r w:rsidRPr="00AE5086">
              <w:t xml:space="preserve">clock process, second is </w:t>
            </w:r>
            <w:r w:rsidR="00B951B0" w:rsidRPr="00AE5086">
              <w:t xml:space="preserve">the </w:t>
            </w:r>
            <w:r w:rsidRPr="00AE5086">
              <w:t>state transition process</w:t>
            </w:r>
            <w:r w:rsidR="00B951B0" w:rsidRPr="00AE5086">
              <w:t>,</w:t>
            </w:r>
            <w:r w:rsidRPr="00AE5086">
              <w:t xml:space="preserve"> and third is </w:t>
            </w:r>
            <w:r w:rsidR="00B951B0" w:rsidRPr="00AE5086">
              <w:t xml:space="preserve">the </w:t>
            </w:r>
            <w:r w:rsidRPr="00AE5086">
              <w:t>output process.</w:t>
            </w:r>
          </w:p>
          <w:p w14:paraId="769F6D6F" w14:textId="77777777" w:rsidR="0036325E" w:rsidRPr="00AE5086" w:rsidRDefault="00B951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AE5086">
              <w:t>Each process will run concurrently.</w:t>
            </w:r>
          </w:p>
          <w:p w14:paraId="6E218B9E" w14:textId="152CCD98" w:rsidR="00B951B0" w:rsidRDefault="00C175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t>The o</w:t>
            </w:r>
            <w:r w:rsidR="0036325E" w:rsidRPr="00AE5086">
              <w:t xml:space="preserve">utput will be ‘1’ if we reach state </w:t>
            </w:r>
            <w:r>
              <w:t>four</w:t>
            </w:r>
            <w:r w:rsidR="0036325E" w:rsidRPr="00AE5086">
              <w:t xml:space="preserve"> and encounter ‘d’ as a</w:t>
            </w:r>
            <w:r>
              <w:t>n</w:t>
            </w:r>
            <w:r w:rsidR="0036325E" w:rsidRPr="00AE5086">
              <w:t xml:space="preserve"> input. In all other cases</w:t>
            </w:r>
            <w:r>
              <w:t>,</w:t>
            </w:r>
            <w:r w:rsidR="0036325E" w:rsidRPr="00AE5086">
              <w:t xml:space="preserve"> </w:t>
            </w:r>
            <w:r>
              <w:t xml:space="preserve">the </w:t>
            </w:r>
            <w:r w:rsidR="0036325E" w:rsidRPr="00AE5086">
              <w:t>output is ‘0’.</w:t>
            </w:r>
            <w:r w:rsidR="00B951B0" w:rsidRPr="00AE5086">
              <w:t xml:space="preserve"> </w:t>
            </w:r>
          </w:p>
        </w:tc>
      </w:tr>
    </w:tbl>
    <w:p w14:paraId="73066EC7" w14:textId="1C6079A0" w:rsidR="00A9006B" w:rsidRDefault="00A9006B">
      <w:pPr>
        <w:pStyle w:val="Heading2"/>
        <w:rPr>
          <w:sz w:val="30"/>
          <w:szCs w:val="30"/>
        </w:rPr>
      </w:pPr>
      <w:bookmarkStart w:id="3" w:name="_i1apus7ox8ko" w:colFirst="0" w:colLast="0"/>
      <w:bookmarkEnd w:id="3"/>
    </w:p>
    <w:p w14:paraId="3C26A5E6" w14:textId="31B739EE" w:rsidR="00A9006B" w:rsidRDefault="00A9006B" w:rsidP="00A9006B"/>
    <w:p w14:paraId="5D361CFA" w14:textId="77777777" w:rsidR="00A9006B" w:rsidRPr="00A9006B" w:rsidRDefault="00A9006B" w:rsidP="00A9006B"/>
    <w:p w14:paraId="583645EA" w14:textId="77777777" w:rsidR="00A9006B" w:rsidRPr="00A9006B" w:rsidRDefault="00A9006B" w:rsidP="00A9006B"/>
    <w:p w14:paraId="576AE086" w14:textId="502BF130" w:rsidR="008676C9" w:rsidRDefault="00ED6C35">
      <w:pPr>
        <w:pStyle w:val="Heading2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Design document and VHDL code if relevant: </w:t>
      </w:r>
    </w:p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676C9" w14:paraId="07838A27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02B91" w14:textId="325D2155" w:rsidR="00B159BE" w:rsidRDefault="00A71237">
            <w:pPr>
              <w:widowControl w:val="0"/>
              <w:spacing w:line="240" w:lineRule="auto"/>
              <w:rPr>
                <w:noProof/>
              </w:rPr>
            </w:pPr>
            <w:r w:rsidRPr="00A71237">
              <w:rPr>
                <w:b/>
                <w:bCs/>
                <w:sz w:val="20"/>
                <w:szCs w:val="20"/>
              </w:rPr>
              <w:t>Design:</w:t>
            </w:r>
          </w:p>
          <w:p w14:paraId="67452E41" w14:textId="77777777" w:rsidR="00EF2DD5" w:rsidRDefault="00EF2DD5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EE3FAA1" wp14:editId="30765A19">
                  <wp:extent cx="5816600" cy="270891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2708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95ECAB" w14:textId="77777777" w:rsidR="0094323C" w:rsidRDefault="0094323C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</w:p>
          <w:p w14:paraId="3E8BF70F" w14:textId="77777777" w:rsidR="0094323C" w:rsidRDefault="00386871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EF53220" wp14:editId="5C805C87">
                  <wp:extent cx="5816600" cy="2927350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292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48520F" w14:textId="77777777" w:rsidR="003509DA" w:rsidRDefault="003509DA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</w:p>
          <w:p w14:paraId="0126CA0F" w14:textId="6B209F68" w:rsidR="003509DA" w:rsidRDefault="00B951B0">
            <w:pPr>
              <w:widowControl w:val="0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The a</w:t>
            </w:r>
            <w:r w:rsidR="003509DA" w:rsidRPr="003509DA">
              <w:rPr>
                <w:b/>
                <w:bCs/>
              </w:rPr>
              <w:t>rchitecture of main logic:</w:t>
            </w:r>
          </w:p>
          <w:p w14:paraId="684ED7B3" w14:textId="77777777" w:rsidR="003509DA" w:rsidRDefault="003509DA">
            <w:pPr>
              <w:widowControl w:val="0"/>
              <w:spacing w:line="240" w:lineRule="auto"/>
              <w:rPr>
                <w:b/>
                <w:bCs/>
              </w:rPr>
            </w:pPr>
          </w:p>
          <w:p w14:paraId="038E2B54" w14:textId="0B96E2E3" w:rsid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architecture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rch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o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cov_detec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s</w:t>
            </w:r>
          </w:p>
          <w:p w14:paraId="368AC37B" w14:textId="77777777" w:rsidR="00F45AFF" w:rsidRPr="000D4205" w:rsidRDefault="00F45AFF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</w:p>
          <w:p w14:paraId="0020F7D5" w14:textId="7330150B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ype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state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s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(</w:t>
            </w:r>
            <w:proofErr w:type="gram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rst,s</w:t>
            </w:r>
            <w:proofErr w:type="gram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1,s2,s3,s4);</w:t>
            </w:r>
          </w:p>
          <w:p w14:paraId="51A6E8A8" w14:textId="047A1530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proofErr w:type="spellStart"/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gnal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</w:t>
            </w:r>
            <w:proofErr w:type="gram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present,y</w:t>
            </w:r>
            <w:proofErr w:type="gram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: state:=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rs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0B384F17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</w:p>
          <w:p w14:paraId="0A3ED64A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begin</w:t>
            </w:r>
          </w:p>
          <w:p w14:paraId="27AF7973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clock_</w:t>
            </w:r>
            <w:proofErr w:type="gram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proc: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process</w:t>
            </w:r>
            <w:proofErr w:type="spellEnd"/>
            <w:proofErr w:type="gram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clock,rese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</w:t>
            </w:r>
          </w:p>
          <w:p w14:paraId="11D2FCD5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lastRenderedPageBreak/>
              <w:t>begin</w:t>
            </w:r>
          </w:p>
          <w:p w14:paraId="663A38DD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</w:t>
            </w:r>
            <w:proofErr w:type="gramStart"/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gram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clock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1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a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clock' event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</w:p>
          <w:p w14:paraId="62A46D0B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reset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1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</w:p>
          <w:p w14:paraId="460ABFCB" w14:textId="60869E20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presen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rs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256CBA7F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573B5541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           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presen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1A428485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03C75C5A" w14:textId="276D1954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;    </w:t>
            </w:r>
          </w:p>
          <w:p w14:paraId="122EA684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process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22B6C3D0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</w:p>
          <w:p w14:paraId="2A7FE471" w14:textId="45834FDD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state_transition_</w:t>
            </w:r>
            <w:proofErr w:type="gram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proc: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process</w:t>
            </w:r>
            <w:proofErr w:type="spellEnd"/>
            <w:proofErr w:type="gram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,y_presen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</w:t>
            </w:r>
          </w:p>
          <w:p w14:paraId="076B9B8B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begin</w:t>
            </w:r>
          </w:p>
          <w:p w14:paraId="463AEAD4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case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presen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s</w:t>
            </w:r>
          </w:p>
          <w:p w14:paraId="5D4F9DDB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     </w:t>
            </w:r>
          </w:p>
          <w:p w14:paraId="5267C867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w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rs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=&gt;</w:t>
            </w:r>
          </w:p>
          <w:p w14:paraId="727FFC32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unsigne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3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--c</w:t>
            </w:r>
          </w:p>
          <w:p w14:paraId="32FAEFC5" w14:textId="60B8214C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s1;</w:t>
            </w:r>
          </w:p>
          <w:p w14:paraId="5FCD17BB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5A143F7E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                     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rs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55D4A774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5A28EF72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</w:p>
          <w:p w14:paraId="6F76CE3D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w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s1=&gt;</w:t>
            </w:r>
          </w:p>
          <w:p w14:paraId="3BD2F498" w14:textId="0BA7026D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unsigne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15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--</w:t>
            </w:r>
            <w:r w:rsidR="007D4C9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o</w:t>
            </w:r>
          </w:p>
          <w:p w14:paraId="26FE3D91" w14:textId="3A84C72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s2</w:t>
            </w:r>
          </w:p>
          <w:p w14:paraId="028CAF0F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6A247B95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                     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s1;</w:t>
            </w:r>
          </w:p>
          <w:p w14:paraId="14A5F89F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3E3FAF0C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</w:p>
          <w:p w14:paraId="2C2B3D8C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w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s2=&gt;</w:t>
            </w:r>
          </w:p>
          <w:p w14:paraId="11E4E3B4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unsigne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22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--v</w:t>
            </w:r>
          </w:p>
          <w:p w14:paraId="15001A94" w14:textId="27FD5385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s3</w:t>
            </w:r>
            <w:r w:rsidR="007D4C9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40085D5B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1BF251BD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                     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s2;</w:t>
            </w:r>
          </w:p>
          <w:p w14:paraId="3A3685CB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58B7972F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</w:p>
          <w:p w14:paraId="162FC922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w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s3=&gt;</w:t>
            </w:r>
          </w:p>
          <w:p w14:paraId="4243D5C6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unsigne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9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--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i</w:t>
            </w:r>
            <w:proofErr w:type="spellEnd"/>
          </w:p>
          <w:p w14:paraId="3F6CDE27" w14:textId="2A6F964B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s4;</w:t>
            </w:r>
          </w:p>
          <w:p w14:paraId="4E93541C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050E9D21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                     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s3;</w:t>
            </w:r>
          </w:p>
          <w:p w14:paraId="1CAE9E22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71F53918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</w:p>
          <w:p w14:paraId="679C3724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w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s4=&gt;</w:t>
            </w:r>
          </w:p>
          <w:p w14:paraId="6EFC4FCB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unsigne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4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--d</w:t>
            </w:r>
          </w:p>
          <w:p w14:paraId="608E1847" w14:textId="5C21CA2D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lastRenderedPageBreak/>
              <w:t xml:space="preserve">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rs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46464D9C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121C3024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                     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nex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s4;</w:t>
            </w:r>
          </w:p>
          <w:p w14:paraId="5E6FA014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7B5D18A5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</w:p>
          <w:p w14:paraId="3D877C09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case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635EF65C" w14:textId="59365688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process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; </w:t>
            </w:r>
          </w:p>
          <w:p w14:paraId="4D1E22FA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</w:t>
            </w:r>
          </w:p>
          <w:p w14:paraId="1830BED1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ut_</w:t>
            </w:r>
            <w:proofErr w:type="gram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proc: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process</w:t>
            </w:r>
            <w:proofErr w:type="spellEnd"/>
            <w:proofErr w:type="gram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,y_presen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</w:t>
            </w:r>
          </w:p>
          <w:p w14:paraId="21152448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begin</w:t>
            </w:r>
          </w:p>
          <w:p w14:paraId="431D9527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case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y_presen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s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</w:p>
          <w:p w14:paraId="60EFDF72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w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rst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=&gt;</w:t>
            </w:r>
          </w:p>
          <w:p w14:paraId="6D5BEFEE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unsigne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3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--c</w:t>
            </w:r>
          </w:p>
          <w:p w14:paraId="7B105D4A" w14:textId="50E38763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0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3DD7EC60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1F93E888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0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084C7217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;                 </w:t>
            </w:r>
          </w:p>
          <w:p w14:paraId="77C1972C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w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s1=&gt;</w:t>
            </w:r>
          </w:p>
          <w:p w14:paraId="58D16360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unsigne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15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--o</w:t>
            </w:r>
          </w:p>
          <w:p w14:paraId="73DE4565" w14:textId="4ABCC5F1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0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311926A2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2CEBE0E8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0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;           </w:t>
            </w:r>
          </w:p>
          <w:p w14:paraId="701FE5C4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;         </w:t>
            </w:r>
          </w:p>
          <w:p w14:paraId="12BE86F8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w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s2=&gt;</w:t>
            </w:r>
          </w:p>
          <w:p w14:paraId="324C87D3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unsigne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22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--v</w:t>
            </w:r>
          </w:p>
          <w:p w14:paraId="3D03782D" w14:textId="36839898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0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49263DF9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5B245B50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0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1CCFEE72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;             </w:t>
            </w:r>
          </w:p>
          <w:p w14:paraId="6FFB51D8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w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s3=&gt;</w:t>
            </w:r>
          </w:p>
          <w:p w14:paraId="177FC1C9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unsigne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9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--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i</w:t>
            </w:r>
            <w:proofErr w:type="spellEnd"/>
          </w:p>
          <w:p w14:paraId="1B39E84E" w14:textId="155585B2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0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1791B93A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4C7BA516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0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3E790D9E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;             </w:t>
            </w:r>
          </w:p>
          <w:p w14:paraId="450C2AF5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w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s4=&gt;</w:t>
            </w:r>
          </w:p>
          <w:p w14:paraId="7ED8DA8F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unsigne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(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in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)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4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)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then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   </w:t>
            </w:r>
            <w:r w:rsidRPr="000D420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N"/>
              </w:rPr>
              <w:t>--d</w:t>
            </w:r>
          </w:p>
          <w:p w14:paraId="60458CD2" w14:textId="02A220F9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1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67382B47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lse</w:t>
            </w:r>
          </w:p>
          <w:p w14:paraId="70E13E92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   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outp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&lt;=</w:t>
            </w:r>
            <w:r w:rsidRPr="000D4205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N"/>
              </w:rPr>
              <w:t>'0'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0C2A69F1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if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;             </w:t>
            </w:r>
          </w:p>
          <w:p w14:paraId="522F029D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       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case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;   </w:t>
            </w:r>
          </w:p>
          <w:p w14:paraId="7084267C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t>process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    </w:t>
            </w:r>
          </w:p>
          <w:p w14:paraId="18C56101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</w:p>
          <w:p w14:paraId="672723E0" w14:textId="77777777" w:rsidR="000D4205" w:rsidRPr="000D4205" w:rsidRDefault="000D4205" w:rsidP="000D420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</w:pPr>
            <w:r w:rsidRPr="000D420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N"/>
              </w:rPr>
              <w:lastRenderedPageBreak/>
              <w:t>end</w:t>
            </w:r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 xml:space="preserve"> </w:t>
            </w:r>
            <w:proofErr w:type="spellStart"/>
            <w:r w:rsidRPr="000D420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N"/>
              </w:rPr>
              <w:t>rch</w:t>
            </w:r>
            <w:proofErr w:type="spellEnd"/>
            <w:r w:rsidRPr="000D420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N"/>
              </w:rPr>
              <w:t>;</w:t>
            </w:r>
          </w:p>
          <w:p w14:paraId="3A3467EC" w14:textId="49303083" w:rsidR="003509DA" w:rsidRPr="00041099" w:rsidRDefault="00041099" w:rsidP="00041099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41099">
              <w:rPr>
                <w:sz w:val="20"/>
                <w:szCs w:val="20"/>
              </w:rPr>
              <w:tab/>
            </w:r>
            <w:r w:rsidRPr="00041099">
              <w:rPr>
                <w:sz w:val="20"/>
                <w:szCs w:val="20"/>
              </w:rPr>
              <w:tab/>
            </w:r>
          </w:p>
        </w:tc>
      </w:tr>
    </w:tbl>
    <w:p w14:paraId="5C579D3C" w14:textId="77777777" w:rsidR="008676C9" w:rsidRDefault="00ED6C35">
      <w:pPr>
        <w:pStyle w:val="Heading2"/>
        <w:rPr>
          <w:sz w:val="30"/>
          <w:szCs w:val="30"/>
        </w:rPr>
      </w:pPr>
      <w:bookmarkStart w:id="4" w:name="_xnlm785qecen" w:colFirst="0" w:colLast="0"/>
      <w:bookmarkEnd w:id="4"/>
      <w:r>
        <w:rPr>
          <w:sz w:val="30"/>
          <w:szCs w:val="30"/>
        </w:rPr>
        <w:lastRenderedPageBreak/>
        <w:t>RTL View:</w:t>
      </w:r>
    </w:p>
    <w:tbl>
      <w:tblPr>
        <w:tblStyle w:val="a2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676C9" w14:paraId="02BD1E60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A0A20" w14:textId="5740EEB9" w:rsidR="008676C9" w:rsidRDefault="00FA008C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DC0B447" wp14:editId="485433C9">
                  <wp:extent cx="4718050" cy="197485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86" t="21540" r="3834" b="18106"/>
                          <a:stretch/>
                        </pic:blipFill>
                        <pic:spPr bwMode="auto">
                          <a:xfrm>
                            <a:off x="0" y="0"/>
                            <a:ext cx="4718050" cy="197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1130872" w14:textId="0237E412" w:rsidR="00A2140C" w:rsidRDefault="00A2140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5353452" w14:textId="422A84B4" w:rsidR="00A2140C" w:rsidRPr="00A2140C" w:rsidRDefault="00A2140C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  <w:r w:rsidRPr="00A2140C">
              <w:rPr>
                <w:b/>
                <w:bCs/>
                <w:sz w:val="20"/>
                <w:szCs w:val="20"/>
              </w:rPr>
              <w:t>State Machine Viewer:</w:t>
            </w:r>
          </w:p>
          <w:p w14:paraId="7729780D" w14:textId="77777777" w:rsidR="00A347E4" w:rsidRDefault="00A347E4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837E0F0" w14:textId="771977FA" w:rsidR="00A347E4" w:rsidRDefault="00A347E4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DD7E5B5" wp14:editId="3C8FE38D">
                  <wp:extent cx="5816600" cy="3271520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267F61" w14:textId="3160F8C4" w:rsidR="008C4C23" w:rsidRDefault="008C4C23">
      <w:pPr>
        <w:pStyle w:val="Heading2"/>
        <w:rPr>
          <w:sz w:val="30"/>
          <w:szCs w:val="30"/>
        </w:rPr>
      </w:pPr>
      <w:bookmarkStart w:id="5" w:name="_q1wljw6jxip1" w:colFirst="0" w:colLast="0"/>
      <w:bookmarkEnd w:id="5"/>
    </w:p>
    <w:p w14:paraId="703441FB" w14:textId="1FD41EAA" w:rsidR="002A5D03" w:rsidRDefault="002A5D03" w:rsidP="002A5D03"/>
    <w:p w14:paraId="27A92990" w14:textId="77777777" w:rsidR="002A5D03" w:rsidRPr="002A5D03" w:rsidRDefault="002A5D03" w:rsidP="002A5D03"/>
    <w:p w14:paraId="2C42EB6B" w14:textId="53C3EB4B" w:rsidR="008676C9" w:rsidRDefault="00ED6C35">
      <w:pPr>
        <w:pStyle w:val="Heading2"/>
        <w:rPr>
          <w:sz w:val="30"/>
          <w:szCs w:val="30"/>
        </w:rPr>
      </w:pPr>
      <w:r>
        <w:rPr>
          <w:sz w:val="30"/>
          <w:szCs w:val="30"/>
        </w:rPr>
        <w:lastRenderedPageBreak/>
        <w:t>DUT Input/Output Format:</w:t>
      </w:r>
    </w:p>
    <w:tbl>
      <w:tblPr>
        <w:tblStyle w:val="a3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676C9" w14:paraId="39B7BD40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2B6B0" w14:textId="77777777" w:rsidR="008676C9" w:rsidRDefault="00875CE7">
            <w:pPr>
              <w:widowControl w:val="0"/>
              <w:spacing w:line="240" w:lineRule="auto"/>
            </w:pPr>
            <w:r w:rsidRPr="00722F34">
              <w:rPr>
                <w:b/>
                <w:bCs/>
              </w:rPr>
              <w:t>Input</w:t>
            </w:r>
            <w:r>
              <w:t xml:space="preserve">: </w:t>
            </w:r>
            <w:r>
              <w:t xml:space="preserve">5-bit input </w:t>
            </w:r>
            <w:r>
              <w:t xml:space="preserve">reset clock </w:t>
            </w:r>
            <w:r w:rsidRPr="00722F34">
              <w:rPr>
                <w:b/>
                <w:bCs/>
              </w:rPr>
              <w:t>LSB</w:t>
            </w:r>
            <w:r>
              <w:t xml:space="preserve"> = clock </w:t>
            </w:r>
            <w:r w:rsidRPr="00722F34">
              <w:rPr>
                <w:b/>
                <w:bCs/>
              </w:rPr>
              <w:t>MSB</w:t>
            </w:r>
            <w:r>
              <w:t xml:space="preserve"> = </w:t>
            </w:r>
            <w:proofErr w:type="spellStart"/>
            <w:proofErr w:type="gramStart"/>
            <w:r>
              <w:t>inp</w:t>
            </w:r>
            <w:proofErr w:type="spellEnd"/>
            <w:r>
              <w:t>(</w:t>
            </w:r>
            <w:proofErr w:type="gramEnd"/>
            <w:r>
              <w:t>4)</w:t>
            </w:r>
          </w:p>
          <w:p w14:paraId="1D9284FA" w14:textId="77777777" w:rsidR="00875CE7" w:rsidRDefault="00875CE7">
            <w:pPr>
              <w:widowControl w:val="0"/>
              <w:spacing w:line="240" w:lineRule="auto"/>
            </w:pPr>
            <w:r w:rsidRPr="00722F34">
              <w:rPr>
                <w:b/>
                <w:bCs/>
              </w:rPr>
              <w:t>Output</w:t>
            </w:r>
            <w:r>
              <w:t xml:space="preserve">: </w:t>
            </w:r>
            <w:proofErr w:type="spellStart"/>
            <w:r>
              <w:t>outp</w:t>
            </w:r>
            <w:proofErr w:type="spellEnd"/>
            <w:r>
              <w:t xml:space="preserve"> </w:t>
            </w:r>
            <w:r w:rsidRPr="00722F34">
              <w:rPr>
                <w:b/>
                <w:bCs/>
              </w:rPr>
              <w:t>LSB</w:t>
            </w:r>
            <w:r>
              <w:t xml:space="preserve"> = </w:t>
            </w:r>
            <w:r w:rsidRPr="00722F34">
              <w:rPr>
                <w:b/>
                <w:bCs/>
              </w:rPr>
              <w:t>MSB</w:t>
            </w:r>
            <w:r>
              <w:t xml:space="preserve"> = </w:t>
            </w:r>
            <w:proofErr w:type="spellStart"/>
            <w:r>
              <w:t>outp</w:t>
            </w:r>
            <w:proofErr w:type="spellEnd"/>
          </w:p>
          <w:p w14:paraId="5232AB6E" w14:textId="573DA889" w:rsidR="00722F34" w:rsidRDefault="00722F34">
            <w:pPr>
              <w:widowControl w:val="0"/>
              <w:spacing w:line="240" w:lineRule="auto"/>
            </w:pPr>
          </w:p>
          <w:p w14:paraId="73776423" w14:textId="464980C9" w:rsidR="003B0F7D" w:rsidRDefault="003B0F7D">
            <w:pPr>
              <w:widowControl w:val="0"/>
              <w:spacing w:line="240" w:lineRule="auto"/>
            </w:pPr>
          </w:p>
          <w:p w14:paraId="0CDE726B" w14:textId="77777777" w:rsidR="003B0F7D" w:rsidRDefault="003B0F7D">
            <w:pPr>
              <w:widowControl w:val="0"/>
              <w:spacing w:line="240" w:lineRule="auto"/>
            </w:pPr>
          </w:p>
          <w:p w14:paraId="3995AE35" w14:textId="77777777" w:rsidR="00722F34" w:rsidRDefault="00722F34">
            <w:pPr>
              <w:widowControl w:val="0"/>
              <w:spacing w:line="240" w:lineRule="auto"/>
              <w:rPr>
                <w:b/>
                <w:bCs/>
              </w:rPr>
            </w:pPr>
            <w:r w:rsidRPr="00722F34">
              <w:rPr>
                <w:b/>
                <w:bCs/>
              </w:rPr>
              <w:t>Some Test Cases from TRACEFILE.txt</w:t>
            </w:r>
          </w:p>
          <w:p w14:paraId="12769EFD" w14:textId="77777777" w:rsidR="00131C32" w:rsidRDefault="00131C32">
            <w:pPr>
              <w:widowControl w:val="0"/>
              <w:spacing w:line="240" w:lineRule="auto"/>
              <w:rPr>
                <w:b/>
                <w:bCs/>
              </w:rPr>
            </w:pPr>
          </w:p>
          <w:p w14:paraId="11839971" w14:textId="5DA795C9" w:rsidR="00131C32" w:rsidRDefault="00131C32">
            <w:pPr>
              <w:widowControl w:val="0"/>
              <w:spacing w:line="240" w:lineRule="auto"/>
            </w:pPr>
            <w:r>
              <w:rPr>
                <w:b/>
                <w:bCs/>
              </w:rPr>
              <w:t xml:space="preserve">Format: </w:t>
            </w:r>
            <w:r>
              <w:t>5-bit input reset clock</w:t>
            </w:r>
            <w:r w:rsidR="00E945E7">
              <w:t xml:space="preserve"> </w:t>
            </w:r>
            <w:proofErr w:type="spellStart"/>
            <w:r w:rsidR="00E945E7">
              <w:t>outp</w:t>
            </w:r>
            <w:proofErr w:type="spellEnd"/>
            <w:r w:rsidR="007E553B">
              <w:t xml:space="preserve"> mask</w:t>
            </w:r>
            <w:r w:rsidR="00C1751B">
              <w:t>-</w:t>
            </w:r>
            <w:r w:rsidR="007E553B">
              <w:t>bit</w:t>
            </w:r>
          </w:p>
          <w:p w14:paraId="6BF693AB" w14:textId="77777777" w:rsidR="0064547E" w:rsidRPr="00BB0634" w:rsidRDefault="0064547E">
            <w:pPr>
              <w:widowControl w:val="0"/>
              <w:spacing w:line="240" w:lineRule="auto"/>
            </w:pPr>
          </w:p>
          <w:p w14:paraId="00ED4262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011000 0 1</w:t>
            </w:r>
          </w:p>
          <w:p w14:paraId="29184973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011001 0 1</w:t>
            </w:r>
          </w:p>
          <w:p w14:paraId="23C67BD3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1001100 0 1</w:t>
            </w:r>
          </w:p>
          <w:p w14:paraId="108911BA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1001101 0 1</w:t>
            </w:r>
          </w:p>
          <w:p w14:paraId="7579D403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011000 0 1</w:t>
            </w:r>
          </w:p>
          <w:p w14:paraId="5DC76B90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011001 0 1</w:t>
            </w:r>
          </w:p>
          <w:p w14:paraId="46766E45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11100 0 1</w:t>
            </w:r>
          </w:p>
          <w:p w14:paraId="487129AD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11101 0 1</w:t>
            </w:r>
          </w:p>
          <w:p w14:paraId="3858BF2B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01000 0 1</w:t>
            </w:r>
          </w:p>
          <w:p w14:paraId="3FAAAEFC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01001 0 1</w:t>
            </w:r>
          </w:p>
          <w:p w14:paraId="1207D5A3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01000 0 1</w:t>
            </w:r>
          </w:p>
          <w:p w14:paraId="519B8AC2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01001 0 1</w:t>
            </w:r>
          </w:p>
          <w:p w14:paraId="57270553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01100 0 1</w:t>
            </w:r>
          </w:p>
          <w:p w14:paraId="0F041A9F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01101 0 1</w:t>
            </w:r>
          </w:p>
          <w:p w14:paraId="2B7DF498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01100 0 1</w:t>
            </w:r>
          </w:p>
          <w:p w14:paraId="1A1D32DA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01101 0 1</w:t>
            </w:r>
          </w:p>
          <w:p w14:paraId="6D34A18B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01100 0 1</w:t>
            </w:r>
          </w:p>
          <w:p w14:paraId="17265539" w14:textId="77777777" w:rsidR="007E553B" w:rsidRPr="00BB0634" w:rsidRDefault="007E553B" w:rsidP="007E553B">
            <w:pPr>
              <w:widowControl w:val="0"/>
              <w:spacing w:line="240" w:lineRule="auto"/>
            </w:pPr>
            <w:r w:rsidRPr="00BB0634">
              <w:t>0101101 0 1</w:t>
            </w:r>
          </w:p>
          <w:p w14:paraId="1E4E3799" w14:textId="34A02BC6" w:rsidR="0064547E" w:rsidRPr="00131C32" w:rsidRDefault="007E553B" w:rsidP="007E553B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BB0634">
              <w:t>0110000 0 1</w:t>
            </w:r>
          </w:p>
        </w:tc>
      </w:tr>
    </w:tbl>
    <w:p w14:paraId="5799FD0F" w14:textId="3C7DEC27" w:rsidR="00CA64D4" w:rsidRDefault="00CA64D4">
      <w:pPr>
        <w:pStyle w:val="Heading2"/>
        <w:rPr>
          <w:sz w:val="30"/>
          <w:szCs w:val="30"/>
        </w:rPr>
      </w:pPr>
      <w:bookmarkStart w:id="6" w:name="_ybofrkakutry" w:colFirst="0" w:colLast="0"/>
      <w:bookmarkEnd w:id="6"/>
    </w:p>
    <w:p w14:paraId="45D97B58" w14:textId="435DBD61" w:rsidR="00163B77" w:rsidRDefault="00163B77" w:rsidP="00163B77"/>
    <w:p w14:paraId="6C30920E" w14:textId="3837AE4A" w:rsidR="00CA64D4" w:rsidRDefault="00CA64D4">
      <w:pPr>
        <w:pStyle w:val="Heading2"/>
        <w:rPr>
          <w:sz w:val="30"/>
          <w:szCs w:val="30"/>
        </w:rPr>
      </w:pPr>
    </w:p>
    <w:p w14:paraId="67849315" w14:textId="15C423F6" w:rsidR="00CA64D4" w:rsidRDefault="00CA64D4">
      <w:pPr>
        <w:pStyle w:val="Heading2"/>
        <w:rPr>
          <w:sz w:val="30"/>
          <w:szCs w:val="30"/>
        </w:rPr>
      </w:pPr>
    </w:p>
    <w:p w14:paraId="259A6D6E" w14:textId="73A1170A" w:rsidR="00CA64D4" w:rsidRDefault="00CA64D4">
      <w:pPr>
        <w:pStyle w:val="Heading2"/>
        <w:rPr>
          <w:sz w:val="30"/>
          <w:szCs w:val="30"/>
        </w:rPr>
      </w:pPr>
    </w:p>
    <w:p w14:paraId="05FDC2B6" w14:textId="77777777" w:rsidR="00792382" w:rsidRPr="00792382" w:rsidRDefault="00792382" w:rsidP="00792382"/>
    <w:p w14:paraId="58E423D4" w14:textId="640B6E7C" w:rsidR="008676C9" w:rsidRDefault="00ED6C35">
      <w:pPr>
        <w:pStyle w:val="Heading2"/>
        <w:rPr>
          <w:sz w:val="30"/>
          <w:szCs w:val="30"/>
        </w:rPr>
      </w:pPr>
      <w:r>
        <w:rPr>
          <w:sz w:val="30"/>
          <w:szCs w:val="30"/>
        </w:rPr>
        <w:lastRenderedPageBreak/>
        <w:t>RTL Simulation:</w:t>
      </w:r>
    </w:p>
    <w:tbl>
      <w:tblPr>
        <w:tblStyle w:val="a4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676C9" w14:paraId="721AC9B7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46556" w14:textId="17E87436" w:rsidR="000E5148" w:rsidRPr="000E5148" w:rsidRDefault="000E5148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  <w:r w:rsidRPr="000E5148">
              <w:rPr>
                <w:b/>
                <w:bCs/>
                <w:sz w:val="20"/>
                <w:szCs w:val="20"/>
              </w:rPr>
              <w:t>Transcript</w:t>
            </w:r>
          </w:p>
          <w:p w14:paraId="2D031F38" w14:textId="579AE231" w:rsidR="008676C9" w:rsidRDefault="00AB4F39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15DB0B3" wp14:editId="31C322E6">
                  <wp:extent cx="5816600" cy="3272155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2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EE956C" w14:textId="4A291A99" w:rsidR="00AB4F39" w:rsidRDefault="00AB4F39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5EE45DC" w14:textId="04CFBD77" w:rsidR="003B1081" w:rsidRPr="003B1081" w:rsidRDefault="003B1081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  <w:r w:rsidRPr="003B1081">
              <w:rPr>
                <w:b/>
                <w:bCs/>
                <w:sz w:val="20"/>
                <w:szCs w:val="20"/>
              </w:rPr>
              <w:t>Waveform</w:t>
            </w:r>
          </w:p>
          <w:p w14:paraId="433F6537" w14:textId="0DA80F41" w:rsidR="00AB4F39" w:rsidRDefault="00AB4F39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8946C54" wp14:editId="6A1A4A7A">
                  <wp:extent cx="5816600" cy="3272155"/>
                  <wp:effectExtent l="0" t="0" r="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2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B9706A" w14:textId="77777777" w:rsidR="008676C9" w:rsidRDefault="00ED6C35">
      <w:pPr>
        <w:pStyle w:val="Heading2"/>
        <w:rPr>
          <w:sz w:val="30"/>
          <w:szCs w:val="30"/>
        </w:rPr>
      </w:pPr>
      <w:bookmarkStart w:id="7" w:name="_8u4ivgp165yc" w:colFirst="0" w:colLast="0"/>
      <w:bookmarkEnd w:id="7"/>
      <w:r>
        <w:rPr>
          <w:sz w:val="30"/>
          <w:szCs w:val="30"/>
        </w:rPr>
        <w:lastRenderedPageBreak/>
        <w:t>Gate-level Simulation:</w:t>
      </w: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676C9" w14:paraId="0246B9E1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7D67E" w14:textId="6421DE2F" w:rsidR="008676C9" w:rsidRDefault="00907528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07528">
              <w:rPr>
                <w:b/>
                <w:bCs/>
                <w:sz w:val="20"/>
                <w:szCs w:val="20"/>
              </w:rPr>
              <w:t>Transcript</w:t>
            </w:r>
            <w:r w:rsidR="00F8689D">
              <w:rPr>
                <w:noProof/>
              </w:rPr>
              <w:drawing>
                <wp:inline distT="0" distB="0" distL="0" distR="0" wp14:anchorId="2427CA33" wp14:editId="17ADDB09">
                  <wp:extent cx="5816600" cy="3272155"/>
                  <wp:effectExtent l="0" t="0" r="0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2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861A2F" w14:textId="67980504" w:rsidR="00F8689D" w:rsidRDefault="00F8689D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E0560FD" w14:textId="3708CC3D" w:rsidR="0004039E" w:rsidRPr="00F844E1" w:rsidRDefault="0004039E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  <w:r w:rsidRPr="00F844E1">
              <w:rPr>
                <w:b/>
                <w:bCs/>
                <w:sz w:val="20"/>
                <w:szCs w:val="20"/>
              </w:rPr>
              <w:t>Waveform</w:t>
            </w:r>
          </w:p>
          <w:p w14:paraId="4D1A3A98" w14:textId="2EE03454" w:rsidR="00F8689D" w:rsidRDefault="00F868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1429E8E" wp14:editId="4506BF28">
                  <wp:extent cx="5816600" cy="3272155"/>
                  <wp:effectExtent l="0" t="0" r="0" b="44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2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55AC5A" w14:textId="77464AEF" w:rsidR="008676C9" w:rsidRDefault="00ED6C35">
      <w:pPr>
        <w:pStyle w:val="Heading2"/>
        <w:rPr>
          <w:sz w:val="30"/>
          <w:szCs w:val="30"/>
        </w:rPr>
      </w:pPr>
      <w:bookmarkStart w:id="8" w:name="_y2tal2ta4hv2" w:colFirst="0" w:colLast="0"/>
      <w:bookmarkEnd w:id="8"/>
      <w:r>
        <w:rPr>
          <w:sz w:val="30"/>
          <w:szCs w:val="30"/>
        </w:rPr>
        <w:lastRenderedPageBreak/>
        <w:t>Krypton board:</w:t>
      </w: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676C9" w14:paraId="12F00C6D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4F85D" w14:textId="5C59201E" w:rsidR="008676C9" w:rsidRDefault="00C765E6">
            <w:r>
              <w:t xml:space="preserve">We have used </w:t>
            </w:r>
            <w:r w:rsidR="00CF0074">
              <w:t xml:space="preserve">a </w:t>
            </w:r>
            <w:r>
              <w:t>scan</w:t>
            </w:r>
            <w:r w:rsidR="00CF0074">
              <w:t xml:space="preserve"> </w:t>
            </w:r>
            <w:r>
              <w:t xml:space="preserve">chain for this experiment. So </w:t>
            </w:r>
            <w:r w:rsidRPr="00440112">
              <w:rPr>
                <w:b/>
                <w:bCs/>
              </w:rPr>
              <w:t>out.txt</w:t>
            </w:r>
            <w:r>
              <w:t xml:space="preserve"> has </w:t>
            </w:r>
            <w:r w:rsidR="00CF0074">
              <w:t xml:space="preserve">an </w:t>
            </w:r>
            <w:r>
              <w:t>output which I got using scan</w:t>
            </w:r>
            <w:r w:rsidR="00CF0074">
              <w:t xml:space="preserve"> </w:t>
            </w:r>
            <w:r>
              <w:t>chain.</w:t>
            </w:r>
          </w:p>
          <w:p w14:paraId="5880418B" w14:textId="77777777" w:rsidR="00721E68" w:rsidRDefault="00721E68"/>
          <w:p w14:paraId="1F4A16E3" w14:textId="3B0EFBAC" w:rsidR="004A397B" w:rsidRDefault="004A397B">
            <w:r>
              <w:rPr>
                <w:noProof/>
              </w:rPr>
              <w:drawing>
                <wp:inline distT="0" distB="0" distL="0" distR="0" wp14:anchorId="592B70E7" wp14:editId="18EBBD66">
                  <wp:extent cx="5816600" cy="3271520"/>
                  <wp:effectExtent l="0" t="0" r="0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D9CF8C" w14:textId="2C537CA5" w:rsidR="004A397B" w:rsidRDefault="004A397B"/>
          <w:p w14:paraId="19E18170" w14:textId="08296232" w:rsidR="004A397B" w:rsidRDefault="004A397B">
            <w:r>
              <w:rPr>
                <w:noProof/>
              </w:rPr>
              <w:drawing>
                <wp:inline distT="0" distB="0" distL="0" distR="0" wp14:anchorId="295C808A" wp14:editId="56474B87">
                  <wp:extent cx="5816600" cy="3271520"/>
                  <wp:effectExtent l="0" t="0" r="0" b="508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9BD462" w14:textId="2F208083" w:rsidR="00A02995" w:rsidRDefault="00A02995"/>
          <w:p w14:paraId="0CEEF6A3" w14:textId="467884E9" w:rsidR="00B97A11" w:rsidRDefault="00B97A11"/>
          <w:p w14:paraId="72379F3A" w14:textId="5AE47851" w:rsidR="00A02995" w:rsidRDefault="00A02995">
            <w:pPr>
              <w:rPr>
                <w:b/>
                <w:bCs/>
              </w:rPr>
            </w:pPr>
            <w:r w:rsidRPr="006A4343">
              <w:rPr>
                <w:b/>
                <w:bCs/>
              </w:rPr>
              <w:lastRenderedPageBreak/>
              <w:t>Some outputs from out.txt</w:t>
            </w:r>
          </w:p>
          <w:p w14:paraId="404938BF" w14:textId="77777777" w:rsidR="006A4343" w:rsidRPr="00F12459" w:rsidRDefault="006A4343" w:rsidP="006A4343">
            <w:r w:rsidRPr="00F12459">
              <w:t>0001001 0 Success</w:t>
            </w:r>
          </w:p>
          <w:p w14:paraId="5412D618" w14:textId="77777777" w:rsidR="006A4343" w:rsidRPr="00F12459" w:rsidRDefault="006A4343" w:rsidP="006A4343">
            <w:r w:rsidRPr="00F12459">
              <w:t>0001000 0 Success</w:t>
            </w:r>
          </w:p>
          <w:p w14:paraId="71AC4755" w14:textId="77777777" w:rsidR="006A4343" w:rsidRPr="00F12459" w:rsidRDefault="006A4343" w:rsidP="006A4343">
            <w:r w:rsidRPr="00F12459">
              <w:t>0001001 0 Success</w:t>
            </w:r>
          </w:p>
          <w:p w14:paraId="7939884E" w14:textId="77777777" w:rsidR="006A4343" w:rsidRPr="00F12459" w:rsidRDefault="006A4343" w:rsidP="006A4343">
            <w:r w:rsidRPr="00F12459">
              <w:t>0001100 0 Success</w:t>
            </w:r>
          </w:p>
          <w:p w14:paraId="2F2EFF10" w14:textId="77777777" w:rsidR="006A4343" w:rsidRPr="00F12459" w:rsidRDefault="006A4343" w:rsidP="006A4343">
            <w:r w:rsidRPr="00F12459">
              <w:t>0001101 0 Success</w:t>
            </w:r>
          </w:p>
          <w:p w14:paraId="38FBE3DA" w14:textId="77777777" w:rsidR="006A4343" w:rsidRPr="00F12459" w:rsidRDefault="006A4343" w:rsidP="006A4343">
            <w:r w:rsidRPr="00F12459">
              <w:t>0001100 0 Success</w:t>
            </w:r>
          </w:p>
          <w:p w14:paraId="3260F046" w14:textId="77777777" w:rsidR="006A4343" w:rsidRPr="00F12459" w:rsidRDefault="006A4343" w:rsidP="006A4343">
            <w:r w:rsidRPr="00F12459">
              <w:t>0001101 0 Success</w:t>
            </w:r>
          </w:p>
          <w:p w14:paraId="4BEE6B3F" w14:textId="77777777" w:rsidR="006A4343" w:rsidRPr="00F12459" w:rsidRDefault="006A4343" w:rsidP="006A4343">
            <w:r w:rsidRPr="00F12459">
              <w:t>0001100 0 Success</w:t>
            </w:r>
          </w:p>
          <w:p w14:paraId="1495241C" w14:textId="77777777" w:rsidR="006A4343" w:rsidRPr="00F12459" w:rsidRDefault="006A4343" w:rsidP="006A4343">
            <w:r w:rsidRPr="00F12459">
              <w:t>0001101 0 Success</w:t>
            </w:r>
          </w:p>
          <w:p w14:paraId="3896FFF1" w14:textId="77777777" w:rsidR="006A4343" w:rsidRPr="00F12459" w:rsidRDefault="006A4343" w:rsidP="006A4343">
            <w:r w:rsidRPr="00F12459">
              <w:t>0001100 0 Success</w:t>
            </w:r>
          </w:p>
          <w:p w14:paraId="13E59C1E" w14:textId="77777777" w:rsidR="006A4343" w:rsidRPr="00F12459" w:rsidRDefault="006A4343" w:rsidP="006A4343">
            <w:r w:rsidRPr="00F12459">
              <w:t>0001101 0 Success</w:t>
            </w:r>
          </w:p>
          <w:p w14:paraId="6AA2DD06" w14:textId="77777777" w:rsidR="006A4343" w:rsidRPr="00F12459" w:rsidRDefault="006A4343" w:rsidP="006A4343">
            <w:r w:rsidRPr="00F12459">
              <w:t>0001100 0 Success</w:t>
            </w:r>
          </w:p>
          <w:p w14:paraId="05061CE1" w14:textId="77777777" w:rsidR="006A4343" w:rsidRPr="00F12459" w:rsidRDefault="006A4343" w:rsidP="006A4343">
            <w:r w:rsidRPr="00F12459">
              <w:t>0001101 0 Success</w:t>
            </w:r>
          </w:p>
          <w:p w14:paraId="568E9437" w14:textId="77777777" w:rsidR="006A4343" w:rsidRPr="00F12459" w:rsidRDefault="006A4343" w:rsidP="006A4343">
            <w:r w:rsidRPr="00F12459">
              <w:t>0000100 0 Success</w:t>
            </w:r>
          </w:p>
          <w:p w14:paraId="36D8EFD4" w14:textId="77777777" w:rsidR="006A4343" w:rsidRPr="00F12459" w:rsidRDefault="006A4343" w:rsidP="006A4343">
            <w:r w:rsidRPr="00F12459">
              <w:t>0000101 0 Success</w:t>
            </w:r>
          </w:p>
          <w:p w14:paraId="3B75566E" w14:textId="77777777" w:rsidR="006A4343" w:rsidRPr="00F12459" w:rsidRDefault="006A4343" w:rsidP="006A4343">
            <w:r w:rsidRPr="00F12459">
              <w:t>0011000 0 Success</w:t>
            </w:r>
          </w:p>
          <w:p w14:paraId="67C1DAB4" w14:textId="4B00F828" w:rsidR="006A4343" w:rsidRPr="006A4343" w:rsidRDefault="006A4343" w:rsidP="00D03AA0">
            <w:pPr>
              <w:rPr>
                <w:b/>
                <w:bCs/>
                <w:sz w:val="20"/>
                <w:szCs w:val="20"/>
              </w:rPr>
            </w:pPr>
            <w:r w:rsidRPr="00F12459">
              <w:t>0011001 0 Success</w:t>
            </w:r>
          </w:p>
        </w:tc>
      </w:tr>
    </w:tbl>
    <w:p w14:paraId="1E196DB1" w14:textId="3343575F" w:rsidR="008676C9" w:rsidRDefault="00ED6C35">
      <w:pPr>
        <w:pStyle w:val="Heading2"/>
        <w:rPr>
          <w:sz w:val="30"/>
          <w:szCs w:val="30"/>
        </w:rPr>
      </w:pPr>
      <w:bookmarkStart w:id="9" w:name="_87byqcrx0v0k" w:colFirst="0" w:colLast="0"/>
      <w:bookmarkEnd w:id="9"/>
      <w:r>
        <w:rPr>
          <w:sz w:val="30"/>
          <w:szCs w:val="30"/>
        </w:rPr>
        <w:lastRenderedPageBreak/>
        <w:t>Observations:</w:t>
      </w:r>
    </w:p>
    <w:tbl>
      <w:tblPr>
        <w:tblStyle w:val="a7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676C9" w14:paraId="09328139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1ECB3" w14:textId="1547E463" w:rsidR="008676C9" w:rsidRDefault="00BB0634">
            <w:pPr>
              <w:rPr>
                <w:sz w:val="20"/>
                <w:szCs w:val="20"/>
              </w:rPr>
            </w:pPr>
            <w:r>
              <w:t>The main observation and learning outcome from this experiment</w:t>
            </w:r>
            <w:r w:rsidR="00C42A5D">
              <w:t xml:space="preserve"> was how to write </w:t>
            </w:r>
            <w:r w:rsidR="000C074F">
              <w:t xml:space="preserve">the </w:t>
            </w:r>
            <w:r w:rsidR="00C42A5D">
              <w:t>logic of a Mealy</w:t>
            </w:r>
            <w:r w:rsidR="000C074F">
              <w:t>-</w:t>
            </w:r>
            <w:r w:rsidR="00C42A5D">
              <w:t xml:space="preserve">type FSM. </w:t>
            </w:r>
            <w:r w:rsidR="005A381C">
              <w:t xml:space="preserve">And </w:t>
            </w:r>
            <w:proofErr w:type="gramStart"/>
            <w:r w:rsidR="005A381C">
              <w:t>also</w:t>
            </w:r>
            <w:proofErr w:type="gramEnd"/>
            <w:r w:rsidR="005A381C">
              <w:t xml:space="preserve"> how to write different concurrent processes and how to assign them </w:t>
            </w:r>
            <w:r w:rsidR="000C074F">
              <w:t>their</w:t>
            </w:r>
            <w:r w:rsidR="005A381C">
              <w:t xml:space="preserve"> task.</w:t>
            </w:r>
          </w:p>
        </w:tc>
      </w:tr>
    </w:tbl>
    <w:p w14:paraId="71941449" w14:textId="77777777" w:rsidR="008676C9" w:rsidRDefault="00ED6C35">
      <w:pPr>
        <w:pStyle w:val="Heading2"/>
        <w:rPr>
          <w:sz w:val="30"/>
          <w:szCs w:val="30"/>
        </w:rPr>
      </w:pPr>
      <w:bookmarkStart w:id="10" w:name="_lmvcq8kb8409" w:colFirst="0" w:colLast="0"/>
      <w:bookmarkEnd w:id="10"/>
      <w:r>
        <w:rPr>
          <w:sz w:val="30"/>
          <w:szCs w:val="30"/>
        </w:rPr>
        <w:t>References:</w:t>
      </w:r>
    </w:p>
    <w:tbl>
      <w:tblPr>
        <w:tblStyle w:val="a8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8676C9" w14:paraId="6CF289FC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B37A5" w14:textId="6BE74889" w:rsidR="008676C9" w:rsidRDefault="007801B5">
            <w:pPr>
              <w:rPr>
                <w:sz w:val="20"/>
                <w:szCs w:val="20"/>
              </w:rPr>
            </w:pPr>
            <w:r>
              <w:t xml:space="preserve">My </w:t>
            </w:r>
            <w:r w:rsidR="00CF0074">
              <w:t>primary</w:t>
            </w:r>
            <w:r>
              <w:t xml:space="preserve"> reference was our course webpage</w:t>
            </w:r>
            <w:r w:rsidR="00CF0074">
              <w:t>;</w:t>
            </w:r>
            <w:r>
              <w:t xml:space="preserve"> it contained many </w:t>
            </w:r>
            <w:r w:rsidR="00CF0074">
              <w:t>valuable</w:t>
            </w:r>
            <w:r>
              <w:t xml:space="preserve"> things</w:t>
            </w:r>
            <w:r w:rsidR="00CF0074">
              <w:t>,</w:t>
            </w:r>
            <w:r>
              <w:t xml:space="preserve"> such as a sample code and many other specifications. It also had one handout for this experiment which was very helpful. This I used as my reference</w:t>
            </w:r>
          </w:p>
        </w:tc>
      </w:tr>
    </w:tbl>
    <w:p w14:paraId="2FA4689B" w14:textId="77777777" w:rsidR="008676C9" w:rsidRDefault="008676C9">
      <w:pPr>
        <w:rPr>
          <w:sz w:val="20"/>
          <w:szCs w:val="20"/>
        </w:rPr>
      </w:pPr>
    </w:p>
    <w:p w14:paraId="514DD70D" w14:textId="77777777" w:rsidR="008676C9" w:rsidRDefault="008676C9">
      <w:pPr>
        <w:rPr>
          <w:sz w:val="20"/>
          <w:szCs w:val="20"/>
        </w:rPr>
      </w:pPr>
    </w:p>
    <w:p w14:paraId="5B245425" w14:textId="062BEA59" w:rsidR="008676C9" w:rsidRDefault="008676C9">
      <w:pPr>
        <w:rPr>
          <w:sz w:val="20"/>
          <w:szCs w:val="20"/>
        </w:rPr>
      </w:pPr>
    </w:p>
    <w:sectPr w:rsidR="008676C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KzMDc3szQ3sLBQ0lEKTi0uzszPAykwrAUAKmxRLCwAAAA="/>
  </w:docVars>
  <w:rsids>
    <w:rsidRoot w:val="008676C9"/>
    <w:rsid w:val="00013E53"/>
    <w:rsid w:val="0004039E"/>
    <w:rsid w:val="00041099"/>
    <w:rsid w:val="0007498B"/>
    <w:rsid w:val="000C074F"/>
    <w:rsid w:val="000D4205"/>
    <w:rsid w:val="000E3055"/>
    <w:rsid w:val="000E5148"/>
    <w:rsid w:val="000E74A4"/>
    <w:rsid w:val="00131C32"/>
    <w:rsid w:val="001523EB"/>
    <w:rsid w:val="00163B77"/>
    <w:rsid w:val="00193C3E"/>
    <w:rsid w:val="002A5D03"/>
    <w:rsid w:val="003509DA"/>
    <w:rsid w:val="0036325E"/>
    <w:rsid w:val="00373198"/>
    <w:rsid w:val="00386871"/>
    <w:rsid w:val="003A3297"/>
    <w:rsid w:val="003B0F7D"/>
    <w:rsid w:val="003B1081"/>
    <w:rsid w:val="003C5895"/>
    <w:rsid w:val="003E05B9"/>
    <w:rsid w:val="00440112"/>
    <w:rsid w:val="004809BD"/>
    <w:rsid w:val="004A397B"/>
    <w:rsid w:val="00537A06"/>
    <w:rsid w:val="005A381C"/>
    <w:rsid w:val="005E64A0"/>
    <w:rsid w:val="0064547E"/>
    <w:rsid w:val="00683346"/>
    <w:rsid w:val="006A4343"/>
    <w:rsid w:val="006D7994"/>
    <w:rsid w:val="007040EB"/>
    <w:rsid w:val="00721E68"/>
    <w:rsid w:val="00722F34"/>
    <w:rsid w:val="007801B5"/>
    <w:rsid w:val="00792382"/>
    <w:rsid w:val="007D4C92"/>
    <w:rsid w:val="007E553B"/>
    <w:rsid w:val="008676C9"/>
    <w:rsid w:val="00875CE7"/>
    <w:rsid w:val="008A1AC1"/>
    <w:rsid w:val="008C4C23"/>
    <w:rsid w:val="00907528"/>
    <w:rsid w:val="00910261"/>
    <w:rsid w:val="0094323C"/>
    <w:rsid w:val="00A01416"/>
    <w:rsid w:val="00A02995"/>
    <w:rsid w:val="00A12279"/>
    <w:rsid w:val="00A13489"/>
    <w:rsid w:val="00A2140C"/>
    <w:rsid w:val="00A347E4"/>
    <w:rsid w:val="00A35B9E"/>
    <w:rsid w:val="00A71237"/>
    <w:rsid w:val="00A9006B"/>
    <w:rsid w:val="00AA5DAC"/>
    <w:rsid w:val="00AB4F39"/>
    <w:rsid w:val="00AC0BE9"/>
    <w:rsid w:val="00AE5086"/>
    <w:rsid w:val="00B159BE"/>
    <w:rsid w:val="00B50E35"/>
    <w:rsid w:val="00B76D87"/>
    <w:rsid w:val="00B951B0"/>
    <w:rsid w:val="00B97A11"/>
    <w:rsid w:val="00BB0634"/>
    <w:rsid w:val="00C1751B"/>
    <w:rsid w:val="00C42A5D"/>
    <w:rsid w:val="00C65EBB"/>
    <w:rsid w:val="00C765E6"/>
    <w:rsid w:val="00C84294"/>
    <w:rsid w:val="00CA64D4"/>
    <w:rsid w:val="00CD0022"/>
    <w:rsid w:val="00CF0074"/>
    <w:rsid w:val="00D03AA0"/>
    <w:rsid w:val="00DF2066"/>
    <w:rsid w:val="00E945E7"/>
    <w:rsid w:val="00ED6C35"/>
    <w:rsid w:val="00EF2DD5"/>
    <w:rsid w:val="00F12459"/>
    <w:rsid w:val="00F340A6"/>
    <w:rsid w:val="00F45AFF"/>
    <w:rsid w:val="00F834B7"/>
    <w:rsid w:val="00F844E1"/>
    <w:rsid w:val="00F8689D"/>
    <w:rsid w:val="00FA0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F1EA1"/>
  <w15:docId w15:val="{F3C5B279-3F82-4465-A893-76FE1A967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1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5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0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2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0</Pages>
  <Words>748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dik Panchal</cp:lastModifiedBy>
  <cp:revision>84</cp:revision>
  <dcterms:created xsi:type="dcterms:W3CDTF">2021-10-09T04:58:00Z</dcterms:created>
  <dcterms:modified xsi:type="dcterms:W3CDTF">2021-10-10T07:50:00Z</dcterms:modified>
</cp:coreProperties>
</file>